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d3100d9</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d3100d949030a0fa261397bd204b045bdfde886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d3100d949030a0fa261397bd204b045bdfde8861/"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d3100d949030a0fa261397bd204b045bdfde886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d3100d949030a0fa261397bd204b045bdfde8861/"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20:17:15Z</dcterms:created>
  <dcterms:modified xsi:type="dcterms:W3CDTF">2023-06-26T20: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